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C0153" w14:textId="68E2E811" w:rsidR="007164CD" w:rsidRDefault="00065061">
      <w:r>
        <w:t>Calvary Hymns November 21, 2021</w:t>
      </w:r>
    </w:p>
    <w:p w14:paraId="63EDB222" w14:textId="30D7BA03" w:rsidR="00065061" w:rsidRDefault="00065061"/>
    <w:p w14:paraId="01806253" w14:textId="22D05E81" w:rsidR="00065061" w:rsidRDefault="00065061" w:rsidP="00065061">
      <w:r>
        <w:t>Opening Hymn 435 (Verses 1-4)   At the Name of Jesus</w:t>
      </w:r>
    </w:p>
    <w:p w14:paraId="3548AF2B" w14:textId="77777777" w:rsidR="00065061" w:rsidRDefault="00065061" w:rsidP="00065061"/>
    <w:p w14:paraId="11A27CBA" w14:textId="4A1C3EC4" w:rsidR="00065061" w:rsidRDefault="00065061" w:rsidP="00065061">
      <w:r>
        <w:t>1    At the Name of Jesus</w:t>
      </w:r>
    </w:p>
    <w:p w14:paraId="4F6A304B" w14:textId="77777777" w:rsidR="00065061" w:rsidRDefault="00065061" w:rsidP="00065061">
      <w:r>
        <w:t>every knee shall bow,</w:t>
      </w:r>
    </w:p>
    <w:p w14:paraId="141BBEE9" w14:textId="07B732BA" w:rsidR="00065061" w:rsidRDefault="00065061" w:rsidP="00065061">
      <w:r>
        <w:t>every tongue confess him</w:t>
      </w:r>
    </w:p>
    <w:p w14:paraId="168C2C28" w14:textId="77777777" w:rsidR="00065061" w:rsidRDefault="00065061" w:rsidP="00065061">
      <w:r>
        <w:t>King of glory now;</w:t>
      </w:r>
    </w:p>
    <w:p w14:paraId="3E3B3877" w14:textId="77777777" w:rsidR="00065061" w:rsidRDefault="00065061" w:rsidP="00065061">
      <w:r>
        <w:t>’tis the Father’s pleasure</w:t>
      </w:r>
    </w:p>
    <w:p w14:paraId="5EC9DD6F" w14:textId="77777777" w:rsidR="00065061" w:rsidRDefault="00065061" w:rsidP="00065061">
      <w:r>
        <w:t>we should call him Lord</w:t>
      </w:r>
    </w:p>
    <w:p w14:paraId="3179041D" w14:textId="77777777" w:rsidR="00065061" w:rsidRDefault="00065061" w:rsidP="00065061">
      <w:r>
        <w:t>who from the beginning</w:t>
      </w:r>
    </w:p>
    <w:p w14:paraId="26FE4DBC" w14:textId="77777777" w:rsidR="00065061" w:rsidRDefault="00065061" w:rsidP="00065061">
      <w:r>
        <w:t>was the mighty Word.</w:t>
      </w:r>
    </w:p>
    <w:p w14:paraId="04F8F330" w14:textId="77777777" w:rsidR="00065061" w:rsidRDefault="00065061" w:rsidP="00065061"/>
    <w:p w14:paraId="162A96E8" w14:textId="59309A9C" w:rsidR="00065061" w:rsidRDefault="00065061" w:rsidP="00065061">
      <w:r>
        <w:t>2    Humbled for a season,</w:t>
      </w:r>
    </w:p>
    <w:p w14:paraId="4D2DF7E2" w14:textId="77777777" w:rsidR="00065061" w:rsidRDefault="00065061" w:rsidP="00065061">
      <w:r>
        <w:t>to receive a Name</w:t>
      </w:r>
    </w:p>
    <w:p w14:paraId="3E043F5C" w14:textId="77777777" w:rsidR="00065061" w:rsidRDefault="00065061" w:rsidP="00065061">
      <w:r>
        <w:t>from the lips of sinners,</w:t>
      </w:r>
    </w:p>
    <w:p w14:paraId="39FA2A9A" w14:textId="7C226C34" w:rsidR="00065061" w:rsidRDefault="00065061" w:rsidP="00065061">
      <w:r>
        <w:t>unto whom he came,</w:t>
      </w:r>
    </w:p>
    <w:p w14:paraId="59293FCF" w14:textId="1816F4C1" w:rsidR="00065061" w:rsidRDefault="00065061" w:rsidP="00065061">
      <w:r>
        <w:t>faithfully he bore it</w:t>
      </w:r>
    </w:p>
    <w:p w14:paraId="7764989B" w14:textId="77777777" w:rsidR="00065061" w:rsidRDefault="00065061" w:rsidP="00065061">
      <w:r>
        <w:t>spotless to the last,</w:t>
      </w:r>
    </w:p>
    <w:p w14:paraId="4166A55B" w14:textId="77777777" w:rsidR="00065061" w:rsidRDefault="00065061" w:rsidP="00065061">
      <w:r>
        <w:t>brought it back victorious,</w:t>
      </w:r>
    </w:p>
    <w:p w14:paraId="1DA4CD7B" w14:textId="77777777" w:rsidR="00065061" w:rsidRDefault="00065061" w:rsidP="00065061">
      <w:r>
        <w:t>when from death he passed;</w:t>
      </w:r>
    </w:p>
    <w:p w14:paraId="566BA7F9" w14:textId="77777777" w:rsidR="00065061" w:rsidRDefault="00065061" w:rsidP="00065061"/>
    <w:p w14:paraId="1A43DE14" w14:textId="2E9B9A4D" w:rsidR="00065061" w:rsidRDefault="00065061" w:rsidP="00065061">
      <w:r>
        <w:t>3    bore it up triumphant,</w:t>
      </w:r>
    </w:p>
    <w:p w14:paraId="201966F7" w14:textId="77777777" w:rsidR="00065061" w:rsidRDefault="00065061" w:rsidP="00065061">
      <w:r>
        <w:t>with its human light,</w:t>
      </w:r>
    </w:p>
    <w:p w14:paraId="6E9E109E" w14:textId="77777777" w:rsidR="00065061" w:rsidRDefault="00065061" w:rsidP="00065061">
      <w:r>
        <w:t>through all ranks of creatures,</w:t>
      </w:r>
    </w:p>
    <w:p w14:paraId="631E0523" w14:textId="7064208F" w:rsidR="00065061" w:rsidRDefault="00065061" w:rsidP="00065061">
      <w:r>
        <w:t>to the central height,</w:t>
      </w:r>
    </w:p>
    <w:p w14:paraId="5CE8A04F" w14:textId="77777777" w:rsidR="00065061" w:rsidRDefault="00065061" w:rsidP="00065061">
      <w:r>
        <w:t>to the throne of Godhead,</w:t>
      </w:r>
    </w:p>
    <w:p w14:paraId="310FCC80" w14:textId="77777777" w:rsidR="00065061" w:rsidRDefault="00065061" w:rsidP="00065061">
      <w:r>
        <w:t>to the Father’s breast;</w:t>
      </w:r>
    </w:p>
    <w:p w14:paraId="17FEA5A7" w14:textId="77777777" w:rsidR="00065061" w:rsidRDefault="00065061" w:rsidP="00065061">
      <w:r>
        <w:t>filled it with the glory</w:t>
      </w:r>
    </w:p>
    <w:p w14:paraId="066DB639" w14:textId="77777777" w:rsidR="00065061" w:rsidRDefault="00065061" w:rsidP="00065061">
      <w:r>
        <w:t>of that perfect rest.</w:t>
      </w:r>
    </w:p>
    <w:p w14:paraId="39F46FE4" w14:textId="77777777" w:rsidR="00065061" w:rsidRDefault="00065061" w:rsidP="00065061"/>
    <w:p w14:paraId="721B25D8" w14:textId="35101639" w:rsidR="00065061" w:rsidRDefault="00065061" w:rsidP="00065061">
      <w:r>
        <w:t>4    Name him, Christians, name him,</w:t>
      </w:r>
    </w:p>
    <w:p w14:paraId="70488D0F" w14:textId="77777777" w:rsidR="00065061" w:rsidRDefault="00065061" w:rsidP="00065061">
      <w:r>
        <w:t>with love strong as death,</w:t>
      </w:r>
    </w:p>
    <w:p w14:paraId="1B95B8F9" w14:textId="77777777" w:rsidR="00065061" w:rsidRDefault="00065061" w:rsidP="00065061">
      <w:r>
        <w:t>name with awe and wonder</w:t>
      </w:r>
    </w:p>
    <w:p w14:paraId="620DD32D" w14:textId="77777777" w:rsidR="00065061" w:rsidRDefault="00065061" w:rsidP="00065061">
      <w:r>
        <w:t>and with bated breath;</w:t>
      </w:r>
    </w:p>
    <w:p w14:paraId="7A9A2CA1" w14:textId="77777777" w:rsidR="00065061" w:rsidRDefault="00065061" w:rsidP="00065061">
      <w:r>
        <w:t>he is God the Savior,</w:t>
      </w:r>
    </w:p>
    <w:p w14:paraId="62ECAFA1" w14:textId="77777777" w:rsidR="00065061" w:rsidRDefault="00065061" w:rsidP="00065061">
      <w:r>
        <w:t>he is Christ the Lord,</w:t>
      </w:r>
    </w:p>
    <w:p w14:paraId="73EB04CA" w14:textId="77777777" w:rsidR="00065061" w:rsidRDefault="00065061" w:rsidP="00065061">
      <w:r>
        <w:t>ever to be worshiped,</w:t>
      </w:r>
    </w:p>
    <w:p w14:paraId="668DECEE" w14:textId="77777777" w:rsidR="00065061" w:rsidRDefault="00065061" w:rsidP="00065061">
      <w:r>
        <w:t>trusted, and adored.</w:t>
      </w:r>
    </w:p>
    <w:p w14:paraId="6DC75D98" w14:textId="77777777" w:rsidR="00065061" w:rsidRDefault="00065061" w:rsidP="00065061"/>
    <w:p w14:paraId="4C4EB018" w14:textId="77777777" w:rsidR="00065061" w:rsidRDefault="00065061" w:rsidP="00065061"/>
    <w:p w14:paraId="01C67692" w14:textId="77777777" w:rsidR="00065061" w:rsidRPr="00065061" w:rsidRDefault="00065061" w:rsidP="00065061">
      <w:pPr>
        <w:rPr>
          <w:i/>
          <w:iCs/>
        </w:rPr>
      </w:pPr>
      <w:r w:rsidRPr="00065061">
        <w:rPr>
          <w:i/>
          <w:iCs/>
        </w:rPr>
        <w:t>Words: Caroline Maria Noel (1817-1877), alt.</w:t>
      </w:r>
    </w:p>
    <w:p w14:paraId="35BF6E18" w14:textId="77777777" w:rsidR="00065061" w:rsidRPr="00065061" w:rsidRDefault="00065061" w:rsidP="00065061">
      <w:pPr>
        <w:rPr>
          <w:i/>
          <w:iCs/>
        </w:rPr>
      </w:pPr>
      <w:r w:rsidRPr="00065061">
        <w:rPr>
          <w:i/>
          <w:iCs/>
        </w:rPr>
        <w:t>Music: King’s Weston, Ralph Vaughan Williams (1872-1958)</w:t>
      </w:r>
    </w:p>
    <w:p w14:paraId="5F07E200" w14:textId="453156DB" w:rsidR="00065061" w:rsidRDefault="00065061" w:rsidP="00065061">
      <w:pPr>
        <w:rPr>
          <w:i/>
          <w:iCs/>
        </w:rPr>
      </w:pPr>
      <w:r w:rsidRPr="00065061">
        <w:rPr>
          <w:i/>
          <w:iCs/>
        </w:rPr>
        <w:t>Meter: 65. 65. D</w:t>
      </w:r>
    </w:p>
    <w:p w14:paraId="10DDFAB6" w14:textId="2EE7C1DB" w:rsidR="00065061" w:rsidRDefault="00065061" w:rsidP="00065061">
      <w:pPr>
        <w:rPr>
          <w:i/>
          <w:iCs/>
        </w:rPr>
      </w:pPr>
    </w:p>
    <w:p w14:paraId="0C04A8B5" w14:textId="29C8D96F" w:rsidR="00065061" w:rsidRDefault="00065061" w:rsidP="00065061">
      <w:pPr>
        <w:rPr>
          <w:i/>
          <w:iCs/>
        </w:rPr>
      </w:pPr>
    </w:p>
    <w:p w14:paraId="194A3B36" w14:textId="4FCE4FD2" w:rsidR="00065061" w:rsidRDefault="00065061" w:rsidP="00065061">
      <w:pPr>
        <w:rPr>
          <w:i/>
          <w:iCs/>
        </w:rPr>
      </w:pPr>
    </w:p>
    <w:p w14:paraId="38D916E3" w14:textId="7B4FD602" w:rsidR="00065061" w:rsidRDefault="00065061" w:rsidP="00065061">
      <w:pPr>
        <w:rPr>
          <w:i/>
          <w:iCs/>
        </w:rPr>
      </w:pPr>
    </w:p>
    <w:p w14:paraId="40D1F8DF" w14:textId="6DBE1716" w:rsidR="00065061" w:rsidRDefault="00B07C21" w:rsidP="00065061">
      <w:r>
        <w:lastRenderedPageBreak/>
        <w:t xml:space="preserve">Sequence Hymn </w:t>
      </w:r>
      <w:r w:rsidR="00790B11">
        <w:t>598</w:t>
      </w:r>
      <w:r w:rsidR="005A60B6">
        <w:t xml:space="preserve">    Lord Christ, when first thou cam’st to earth</w:t>
      </w:r>
    </w:p>
    <w:p w14:paraId="25BAE8D4" w14:textId="3A1CFFC8" w:rsidR="00B07C21" w:rsidRDefault="00B07C21" w:rsidP="00065061"/>
    <w:p w14:paraId="77435E84" w14:textId="1F5F76A3" w:rsidR="005A60B6" w:rsidRDefault="005A60B6" w:rsidP="005A60B6">
      <w:r>
        <w:t xml:space="preserve">1    </w:t>
      </w:r>
      <w:r>
        <w:t>Lord Christ, when first</w:t>
      </w:r>
      <w:r>
        <w:t xml:space="preserve"> </w:t>
      </w:r>
    </w:p>
    <w:p w14:paraId="6E8DD8E0" w14:textId="77777777" w:rsidR="005A60B6" w:rsidRDefault="005A60B6" w:rsidP="005A60B6">
      <w:r>
        <w:t>thou cam’st to earth,</w:t>
      </w:r>
    </w:p>
    <w:p w14:paraId="52C5EB01" w14:textId="77777777" w:rsidR="005A60B6" w:rsidRDefault="005A60B6" w:rsidP="005A60B6">
      <w:r>
        <w:t>upon a cross they bound thee,</w:t>
      </w:r>
    </w:p>
    <w:p w14:paraId="0DD57948" w14:textId="77777777" w:rsidR="005A60B6" w:rsidRDefault="005A60B6" w:rsidP="005A60B6">
      <w:r>
        <w:t>and mocked thy saving</w:t>
      </w:r>
    </w:p>
    <w:p w14:paraId="519A728E" w14:textId="77777777" w:rsidR="005A60B6" w:rsidRDefault="005A60B6" w:rsidP="005A60B6">
      <w:r>
        <w:t>kingship then</w:t>
      </w:r>
    </w:p>
    <w:p w14:paraId="2D29A2A7" w14:textId="77777777" w:rsidR="005A60B6" w:rsidRDefault="005A60B6" w:rsidP="005A60B6">
      <w:r>
        <w:t>by thorns with which</w:t>
      </w:r>
    </w:p>
    <w:p w14:paraId="3151BE2E" w14:textId="77777777" w:rsidR="005A60B6" w:rsidRDefault="005A60B6" w:rsidP="005A60B6">
      <w:r>
        <w:t>they crowned thee;</w:t>
      </w:r>
    </w:p>
    <w:p w14:paraId="27F9B890" w14:textId="77777777" w:rsidR="005A60B6" w:rsidRDefault="005A60B6" w:rsidP="005A60B6">
      <w:r>
        <w:t>and still our wrongs</w:t>
      </w:r>
    </w:p>
    <w:p w14:paraId="322A3B96" w14:textId="77777777" w:rsidR="005A60B6" w:rsidRDefault="005A60B6" w:rsidP="005A60B6">
      <w:r>
        <w:t>may weave thee now</w:t>
      </w:r>
    </w:p>
    <w:p w14:paraId="193CCA14" w14:textId="77777777" w:rsidR="005A60B6" w:rsidRDefault="005A60B6" w:rsidP="005A60B6">
      <w:r>
        <w:t>new thorns to pierce</w:t>
      </w:r>
    </w:p>
    <w:p w14:paraId="4C2119E9" w14:textId="77777777" w:rsidR="005A60B6" w:rsidRDefault="005A60B6" w:rsidP="005A60B6">
      <w:r>
        <w:t>that steady brow,</w:t>
      </w:r>
    </w:p>
    <w:p w14:paraId="2CEBE5C6" w14:textId="77777777" w:rsidR="005A60B6" w:rsidRDefault="005A60B6" w:rsidP="005A60B6">
      <w:r>
        <w:t>and robe of sorrow round thee.</w:t>
      </w:r>
    </w:p>
    <w:p w14:paraId="70DAA682" w14:textId="77777777" w:rsidR="005A60B6" w:rsidRDefault="005A60B6" w:rsidP="005A60B6"/>
    <w:p w14:paraId="26C8BC5A" w14:textId="2D2A1C47" w:rsidR="005A60B6" w:rsidRDefault="005A60B6" w:rsidP="005A60B6">
      <w:r>
        <w:t xml:space="preserve">2    </w:t>
      </w:r>
      <w:r>
        <w:t>O aweful Love,</w:t>
      </w:r>
    </w:p>
    <w:p w14:paraId="7DEE9951" w14:textId="77777777" w:rsidR="005A60B6" w:rsidRDefault="005A60B6" w:rsidP="005A60B6">
      <w:r>
        <w:t>which found no room in life</w:t>
      </w:r>
    </w:p>
    <w:p w14:paraId="457CA359" w14:textId="77777777" w:rsidR="005A60B6" w:rsidRDefault="005A60B6" w:rsidP="005A60B6">
      <w:r>
        <w:t>where sin denied thee,</w:t>
      </w:r>
    </w:p>
    <w:p w14:paraId="59936EF6" w14:textId="77777777" w:rsidR="005A60B6" w:rsidRDefault="005A60B6" w:rsidP="005A60B6">
      <w:r>
        <w:t>and, doomed to death,</w:t>
      </w:r>
    </w:p>
    <w:p w14:paraId="0814C736" w14:textId="77777777" w:rsidR="005A60B6" w:rsidRDefault="005A60B6" w:rsidP="005A60B6">
      <w:r>
        <w:t>must bring to doom</w:t>
      </w:r>
    </w:p>
    <w:p w14:paraId="202B0F0D" w14:textId="77777777" w:rsidR="005A60B6" w:rsidRDefault="005A60B6" w:rsidP="005A60B6">
      <w:r>
        <w:t>the powers which crucified thee,</w:t>
      </w:r>
    </w:p>
    <w:p w14:paraId="2EED348C" w14:textId="77777777" w:rsidR="005A60B6" w:rsidRDefault="005A60B6" w:rsidP="005A60B6">
      <w:r>
        <w:t>till not a stone was left on stone,</w:t>
      </w:r>
    </w:p>
    <w:p w14:paraId="5D05BBFE" w14:textId="77777777" w:rsidR="005A60B6" w:rsidRDefault="005A60B6" w:rsidP="005A60B6">
      <w:r>
        <w:t>and all those nations’ pride,</w:t>
      </w:r>
    </w:p>
    <w:p w14:paraId="4009F702" w14:textId="77777777" w:rsidR="005A60B6" w:rsidRDefault="005A60B6" w:rsidP="005A60B6">
      <w:r>
        <w:t>o’er thrown, went down</w:t>
      </w:r>
    </w:p>
    <w:p w14:paraId="5955EB9B" w14:textId="77777777" w:rsidR="005A60B6" w:rsidRDefault="005A60B6" w:rsidP="005A60B6">
      <w:r>
        <w:t>to dust beside thee!</w:t>
      </w:r>
    </w:p>
    <w:p w14:paraId="3AD52212" w14:textId="77777777" w:rsidR="005A60B6" w:rsidRDefault="005A60B6" w:rsidP="005A60B6"/>
    <w:p w14:paraId="1D88E69B" w14:textId="3B788311" w:rsidR="005A60B6" w:rsidRDefault="005A60B6" w:rsidP="005A60B6">
      <w:r>
        <w:t xml:space="preserve">3    </w:t>
      </w:r>
      <w:r>
        <w:t>New advent of the love of Christ,</w:t>
      </w:r>
    </w:p>
    <w:p w14:paraId="28038886" w14:textId="77777777" w:rsidR="005A60B6" w:rsidRDefault="005A60B6" w:rsidP="005A60B6">
      <w:r>
        <w:t>shall we again refuse thee,</w:t>
      </w:r>
    </w:p>
    <w:p w14:paraId="2A9949B5" w14:textId="77777777" w:rsidR="005A60B6" w:rsidRDefault="005A60B6" w:rsidP="005A60B6">
      <w:r>
        <w:t>till in the night of hate and war</w:t>
      </w:r>
    </w:p>
    <w:p w14:paraId="55AD741A" w14:textId="77777777" w:rsidR="005A60B6" w:rsidRDefault="005A60B6" w:rsidP="005A60B6">
      <w:r>
        <w:t>we perish as we lose thee?</w:t>
      </w:r>
    </w:p>
    <w:p w14:paraId="7A4BF0FE" w14:textId="77777777" w:rsidR="005A60B6" w:rsidRDefault="005A60B6" w:rsidP="005A60B6">
      <w:r>
        <w:t>From old unfaith our souls release</w:t>
      </w:r>
    </w:p>
    <w:p w14:paraId="4E694186" w14:textId="77777777" w:rsidR="005A60B6" w:rsidRDefault="005A60B6" w:rsidP="005A60B6">
      <w:r>
        <w:t>to seek the kingdom of they peace,</w:t>
      </w:r>
    </w:p>
    <w:p w14:paraId="37039842" w14:textId="77777777" w:rsidR="005A60B6" w:rsidRDefault="005A60B6" w:rsidP="005A60B6">
      <w:r>
        <w:t>by which alone we choose thee.</w:t>
      </w:r>
    </w:p>
    <w:p w14:paraId="119B9AB7" w14:textId="77777777" w:rsidR="005A60B6" w:rsidRDefault="005A60B6" w:rsidP="005A60B6"/>
    <w:p w14:paraId="198B1FAC" w14:textId="2164495F" w:rsidR="005A60B6" w:rsidRDefault="005A60B6" w:rsidP="005A60B6">
      <w:r>
        <w:t xml:space="preserve">4    </w:t>
      </w:r>
      <w:r>
        <w:t>O wounded hands of Jesus,</w:t>
      </w:r>
    </w:p>
    <w:p w14:paraId="094ABE03" w14:textId="77777777" w:rsidR="005A60B6" w:rsidRDefault="005A60B6" w:rsidP="005A60B6">
      <w:r>
        <w:t>build in us thy new creation;</w:t>
      </w:r>
    </w:p>
    <w:p w14:paraId="1368393B" w14:textId="77777777" w:rsidR="005A60B6" w:rsidRDefault="005A60B6" w:rsidP="005A60B6">
      <w:r>
        <w:t>our pride is dust,</w:t>
      </w:r>
    </w:p>
    <w:p w14:paraId="2068527E" w14:textId="77777777" w:rsidR="005A60B6" w:rsidRDefault="005A60B6" w:rsidP="005A60B6">
      <w:r>
        <w:t>our vaunt is stilled,</w:t>
      </w:r>
    </w:p>
    <w:p w14:paraId="5D317F3E" w14:textId="77777777" w:rsidR="005A60B6" w:rsidRDefault="005A60B6" w:rsidP="005A60B6">
      <w:r>
        <w:t>we wait thy revelation:</w:t>
      </w:r>
    </w:p>
    <w:p w14:paraId="4EEB54B3" w14:textId="77777777" w:rsidR="005A60B6" w:rsidRDefault="005A60B6" w:rsidP="005A60B6">
      <w:r>
        <w:t>O love that triumphs over loss,</w:t>
      </w:r>
    </w:p>
    <w:p w14:paraId="351D3570" w14:textId="77777777" w:rsidR="005A60B6" w:rsidRDefault="005A60B6" w:rsidP="005A60B6">
      <w:r>
        <w:t>we bring our hearts</w:t>
      </w:r>
    </w:p>
    <w:p w14:paraId="3C97DE6F" w14:textId="77777777" w:rsidR="005A60B6" w:rsidRDefault="005A60B6" w:rsidP="005A60B6">
      <w:r>
        <w:t>before thy cross,</w:t>
      </w:r>
    </w:p>
    <w:p w14:paraId="232D4BE9" w14:textId="293D0C83" w:rsidR="003D3150" w:rsidRDefault="005A60B6" w:rsidP="005A60B6">
      <w:r>
        <w:t>to finish thy salvation.</w:t>
      </w:r>
    </w:p>
    <w:p w14:paraId="15F3A40F" w14:textId="3EE99097" w:rsidR="003D3150" w:rsidRDefault="003D3150" w:rsidP="00065061"/>
    <w:p w14:paraId="215CD317" w14:textId="38D7FC04" w:rsidR="003D3150" w:rsidRPr="00A0301B" w:rsidRDefault="005A60B6" w:rsidP="00065061">
      <w:pPr>
        <w:rPr>
          <w:i/>
          <w:iCs/>
        </w:rPr>
      </w:pPr>
      <w:r w:rsidRPr="00A0301B">
        <w:rPr>
          <w:i/>
          <w:iCs/>
        </w:rPr>
        <w:t>Words: Walter Russel Bowie (1882-1969)</w:t>
      </w:r>
    </w:p>
    <w:p w14:paraId="50EBFA32" w14:textId="306C5C09" w:rsidR="005A60B6" w:rsidRPr="00A0301B" w:rsidRDefault="005A60B6" w:rsidP="00065061">
      <w:pPr>
        <w:rPr>
          <w:i/>
          <w:iCs/>
        </w:rPr>
      </w:pPr>
      <w:r w:rsidRPr="00A0301B">
        <w:rPr>
          <w:i/>
          <w:iCs/>
        </w:rPr>
        <w:t>Music:  Mit freuden Zart</w:t>
      </w:r>
    </w:p>
    <w:p w14:paraId="7CF17062" w14:textId="557157C9" w:rsidR="003D3150" w:rsidRDefault="003D3150" w:rsidP="00065061"/>
    <w:p w14:paraId="7841ACE2" w14:textId="0A924567" w:rsidR="003D3150" w:rsidRDefault="003D3150" w:rsidP="00065061"/>
    <w:p w14:paraId="10ED0F1C" w14:textId="77777777" w:rsidR="00B07C21" w:rsidRDefault="00B07C21" w:rsidP="00B07C21">
      <w:r>
        <w:lastRenderedPageBreak/>
        <w:t>Closing Hymn 544    Jesus shall reign where’er the sun</w:t>
      </w:r>
    </w:p>
    <w:p w14:paraId="71695220" w14:textId="77777777" w:rsidR="00B07C21" w:rsidRDefault="00B07C21" w:rsidP="00B07C21"/>
    <w:p w14:paraId="14634526" w14:textId="73658A55" w:rsidR="00B07C21" w:rsidRDefault="00B07C21" w:rsidP="00B07C21">
      <w:r>
        <w:t>1    Jesus shall reign where’er the sun</w:t>
      </w:r>
    </w:p>
    <w:p w14:paraId="76A2EBEA" w14:textId="77777777" w:rsidR="00B07C21" w:rsidRDefault="00B07C21" w:rsidP="00B07C21">
      <w:r>
        <w:t>doth his successive journeys run;</w:t>
      </w:r>
    </w:p>
    <w:p w14:paraId="5FA302FD" w14:textId="77777777" w:rsidR="00B07C21" w:rsidRDefault="00B07C21" w:rsidP="00B07C21">
      <w:r>
        <w:t>his kingdom stretch from shore to shore,</w:t>
      </w:r>
    </w:p>
    <w:p w14:paraId="73451D72" w14:textId="77777777" w:rsidR="00B07C21" w:rsidRDefault="00B07C21" w:rsidP="00B07C21">
      <w:r>
        <w:t>till moons shall wax and wane no more.</w:t>
      </w:r>
    </w:p>
    <w:p w14:paraId="3D878C1C" w14:textId="77777777" w:rsidR="00B07C21" w:rsidRDefault="00B07C21" w:rsidP="00B07C21"/>
    <w:p w14:paraId="7357629A" w14:textId="1A1B4160" w:rsidR="00B07C21" w:rsidRDefault="00B07C21" w:rsidP="00B07C21">
      <w:r>
        <w:t>2    To him shall endless prayer be made,</w:t>
      </w:r>
    </w:p>
    <w:p w14:paraId="7F1F4762" w14:textId="77777777" w:rsidR="00B07C21" w:rsidRDefault="00B07C21" w:rsidP="00B07C21">
      <w:r>
        <w:t>and praises throng to crown his head;</w:t>
      </w:r>
    </w:p>
    <w:p w14:paraId="70E5FA4E" w14:textId="77777777" w:rsidR="00B07C21" w:rsidRDefault="00B07C21" w:rsidP="00B07C21">
      <w:r>
        <w:t>his Name like sweet perfume shall rise</w:t>
      </w:r>
    </w:p>
    <w:p w14:paraId="0D51E871" w14:textId="77777777" w:rsidR="00B07C21" w:rsidRDefault="00B07C21" w:rsidP="00B07C21">
      <w:r>
        <w:t>with every morning sacrifice.</w:t>
      </w:r>
    </w:p>
    <w:p w14:paraId="1A4EE476" w14:textId="77777777" w:rsidR="00B07C21" w:rsidRDefault="00B07C21" w:rsidP="00B07C21"/>
    <w:p w14:paraId="1710E7D1" w14:textId="0B84A312" w:rsidR="00B07C21" w:rsidRDefault="00B07C21" w:rsidP="00B07C21">
      <w:r>
        <w:t>3    People and realms of every tongue</w:t>
      </w:r>
    </w:p>
    <w:p w14:paraId="730FEC6E" w14:textId="77777777" w:rsidR="00B07C21" w:rsidRDefault="00B07C21" w:rsidP="00B07C21">
      <w:r>
        <w:t>dwell on his love with sweetest song;</w:t>
      </w:r>
    </w:p>
    <w:p w14:paraId="02A56CBB" w14:textId="77777777" w:rsidR="00B07C21" w:rsidRDefault="00B07C21" w:rsidP="00B07C21">
      <w:r>
        <w:t>and infant voices shall proclaim</w:t>
      </w:r>
    </w:p>
    <w:p w14:paraId="4EAD9B4A" w14:textId="77777777" w:rsidR="00B07C21" w:rsidRDefault="00B07C21" w:rsidP="00B07C21">
      <w:r>
        <w:t>their early blessings on his Name.</w:t>
      </w:r>
    </w:p>
    <w:p w14:paraId="752B4DCE" w14:textId="77777777" w:rsidR="00B07C21" w:rsidRDefault="00B07C21" w:rsidP="00B07C21"/>
    <w:p w14:paraId="0759A814" w14:textId="06C718AC" w:rsidR="00B07C21" w:rsidRDefault="00B07C21" w:rsidP="00B07C21">
      <w:r>
        <w:t>4    Blessings abound where’er he reigns:</w:t>
      </w:r>
    </w:p>
    <w:p w14:paraId="13A19218" w14:textId="77777777" w:rsidR="00B07C21" w:rsidRDefault="00B07C21" w:rsidP="00B07C21">
      <w:r>
        <w:t>the prisoners leap to lose their chains,</w:t>
      </w:r>
    </w:p>
    <w:p w14:paraId="7CF601EF" w14:textId="77777777" w:rsidR="00B07C21" w:rsidRDefault="00B07C21" w:rsidP="00B07C21">
      <w:r>
        <w:t>the weary find eternal rest,</w:t>
      </w:r>
    </w:p>
    <w:p w14:paraId="364ECD4F" w14:textId="77777777" w:rsidR="00B07C21" w:rsidRDefault="00B07C21" w:rsidP="00B07C21">
      <w:r>
        <w:t>and all who suffer want are blest.</w:t>
      </w:r>
    </w:p>
    <w:p w14:paraId="08271157" w14:textId="77777777" w:rsidR="00B07C21" w:rsidRDefault="00B07C21" w:rsidP="00B07C21"/>
    <w:p w14:paraId="22D9A9CE" w14:textId="16818C5F" w:rsidR="00B07C21" w:rsidRDefault="00B07C21" w:rsidP="00B07C21">
      <w:r>
        <w:t>5    Let every creature rise and bring</w:t>
      </w:r>
    </w:p>
    <w:p w14:paraId="18E456FC" w14:textId="77777777" w:rsidR="00B07C21" w:rsidRDefault="00B07C21" w:rsidP="00B07C21">
      <w:r>
        <w:t>peculiar honors to our King;</w:t>
      </w:r>
    </w:p>
    <w:p w14:paraId="4530FD90" w14:textId="367A46BD" w:rsidR="00B07C21" w:rsidRDefault="00B07C21" w:rsidP="00B07C21">
      <w:r>
        <w:t>angels descend with songs again,</w:t>
      </w:r>
    </w:p>
    <w:p w14:paraId="56028F80" w14:textId="77777777" w:rsidR="00B07C21" w:rsidRDefault="00B07C21" w:rsidP="00B07C21">
      <w:r>
        <w:t>and earth repeat the loud amen.</w:t>
      </w:r>
    </w:p>
    <w:p w14:paraId="3B480574" w14:textId="77777777" w:rsidR="00B07C21" w:rsidRDefault="00B07C21" w:rsidP="00B07C21"/>
    <w:p w14:paraId="550618D1" w14:textId="77777777" w:rsidR="00B07C21" w:rsidRPr="00B07C21" w:rsidRDefault="00B07C21" w:rsidP="00B07C21">
      <w:pPr>
        <w:rPr>
          <w:i/>
          <w:iCs/>
        </w:rPr>
      </w:pPr>
      <w:r w:rsidRPr="00B07C21">
        <w:rPr>
          <w:i/>
          <w:iCs/>
        </w:rPr>
        <w:t>Words: Isaac Watts (1674-1748), alt.</w:t>
      </w:r>
    </w:p>
    <w:p w14:paraId="65F2F66C" w14:textId="77777777" w:rsidR="00B07C21" w:rsidRPr="00B07C21" w:rsidRDefault="00B07C21" w:rsidP="00B07C21">
      <w:pPr>
        <w:rPr>
          <w:i/>
          <w:iCs/>
        </w:rPr>
      </w:pPr>
      <w:r w:rsidRPr="00B07C21">
        <w:rPr>
          <w:i/>
          <w:iCs/>
        </w:rPr>
        <w:t>Music: Duke Street, John Hatton (d. 1793)</w:t>
      </w:r>
    </w:p>
    <w:p w14:paraId="395EF391" w14:textId="34E467AC" w:rsidR="00B07C21" w:rsidRPr="00B07C21" w:rsidRDefault="00B07C21" w:rsidP="00B07C21">
      <w:pPr>
        <w:rPr>
          <w:i/>
          <w:iCs/>
        </w:rPr>
      </w:pPr>
      <w:r w:rsidRPr="00B07C21">
        <w:rPr>
          <w:i/>
          <w:iCs/>
        </w:rPr>
        <w:t>Meter: LM</w:t>
      </w:r>
    </w:p>
    <w:p w14:paraId="097415F3" w14:textId="77777777" w:rsidR="00B07C21" w:rsidRPr="00B07C21" w:rsidRDefault="00B07C21" w:rsidP="00065061"/>
    <w:sectPr w:rsidR="00B07C21" w:rsidRPr="00B07C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NzUysrQwNbQ0MTZV0lEKTi0uzszPAykwrgUAS9Zr5ywAAAA="/>
  </w:docVars>
  <w:rsids>
    <w:rsidRoot w:val="00065061"/>
    <w:rsid w:val="00061560"/>
    <w:rsid w:val="00065061"/>
    <w:rsid w:val="003D3150"/>
    <w:rsid w:val="00550C15"/>
    <w:rsid w:val="005A60B6"/>
    <w:rsid w:val="006F5C79"/>
    <w:rsid w:val="00790B11"/>
    <w:rsid w:val="00835DD3"/>
    <w:rsid w:val="009A58BA"/>
    <w:rsid w:val="00A0301B"/>
    <w:rsid w:val="00B07C21"/>
    <w:rsid w:val="00B4119A"/>
    <w:rsid w:val="00E96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64F0A"/>
  <w15:chartTrackingRefBased/>
  <w15:docId w15:val="{B386ED49-2F92-4538-BB8A-39332D3D9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445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Bond</dc:creator>
  <cp:keywords/>
  <dc:description/>
  <cp:lastModifiedBy>Margaret Bond</cp:lastModifiedBy>
  <cp:revision>4</cp:revision>
  <dcterms:created xsi:type="dcterms:W3CDTF">2021-10-24T18:53:00Z</dcterms:created>
  <dcterms:modified xsi:type="dcterms:W3CDTF">2021-11-15T19:23:00Z</dcterms:modified>
</cp:coreProperties>
</file>